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A84089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F4472">
        <w:rPr>
          <w:b/>
          <w:sz w:val="20"/>
          <w:szCs w:val="20"/>
        </w:rPr>
        <w:t>Penn Hills Charter School of Entrepreneurship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D9094E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F4472">
        <w:rPr>
          <w:b/>
          <w:sz w:val="20"/>
          <w:szCs w:val="20"/>
        </w:rPr>
        <w:t>103-02-248-1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92D8D9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F4472">
        <w:rPr>
          <w:b/>
          <w:sz w:val="20"/>
          <w:szCs w:val="20"/>
        </w:rPr>
        <w:t>January 27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3468C8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F4472">
        <w:rPr>
          <w:b/>
          <w:sz w:val="20"/>
          <w:szCs w:val="20"/>
        </w:rPr>
        <w:t>February 24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156B01C" w:rsidR="00223718" w:rsidRPr="00357703" w:rsidRDefault="007F447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6B5265A" w:rsidR="00223718" w:rsidRPr="00357703" w:rsidRDefault="007F447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1742A35F" w:rsidR="00223718" w:rsidRPr="00357703" w:rsidRDefault="007F447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34C71F04" w:rsidR="00223718" w:rsidRPr="00357703" w:rsidRDefault="007F447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C17B3D7" w:rsidR="00D6151F" w:rsidRDefault="007F4472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22E54D7" w:rsidR="001F288F" w:rsidRPr="00412C7B" w:rsidRDefault="007F4472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10179F">
        <w:rPr>
          <w:sz w:val="16"/>
          <w:szCs w:val="16"/>
        </w:rPr>
      </w:r>
      <w:r w:rsidR="0010179F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415A0259" w14:textId="396ED8F7" w:rsidR="003D3949" w:rsidRPr="009869A6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0179F">
              <w:rPr>
                <w:rFonts w:ascii="Calibri" w:hAnsi="Calibri" w:cs="Calibri"/>
              </w:rPr>
            </w:r>
            <w:r w:rsidR="0010179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FC0BAD8" w:rsidR="0079370C" w:rsidRPr="00E36FC5" w:rsidRDefault="007F44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C4C244F" w:rsidR="006B7A09" w:rsidRPr="009319BD" w:rsidRDefault="007F44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2DAC51F" w:rsidR="006B7A09" w:rsidRPr="009319BD" w:rsidRDefault="007F44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F71198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8CCC53" w14:textId="142CC26D" w:rsidR="00647ACE" w:rsidRPr="007F4472" w:rsidRDefault="007F4472" w:rsidP="00647ACE">
            <w:pPr>
              <w:rPr>
                <w:sz w:val="20"/>
                <w:szCs w:val="20"/>
              </w:rPr>
            </w:pPr>
            <w:r w:rsidRPr="007F4472">
              <w:rPr>
                <w:sz w:val="20"/>
                <w:szCs w:val="20"/>
              </w:rPr>
              <w:t>Edit Check worksheet for the test month of November 2020 is incomplete/inaccurate. Specifically, Enrollment, Attendance Factor</w:t>
            </w:r>
            <w:r w:rsidR="00867DF3">
              <w:rPr>
                <w:sz w:val="20"/>
                <w:szCs w:val="20"/>
              </w:rPr>
              <w:t>,</w:t>
            </w:r>
            <w:r w:rsidRPr="007F4472">
              <w:rPr>
                <w:sz w:val="20"/>
                <w:szCs w:val="20"/>
              </w:rPr>
              <w:t> and days of operation does</w:t>
            </w:r>
            <w:r w:rsidR="00867DF3">
              <w:rPr>
                <w:sz w:val="20"/>
                <w:szCs w:val="20"/>
              </w:rPr>
              <w:t xml:space="preserve"> </w:t>
            </w:r>
            <w:r w:rsidRPr="007F4472">
              <w:rPr>
                <w:sz w:val="20"/>
                <w:szCs w:val="20"/>
              </w:rPr>
              <w:t>n</w:t>
            </w:r>
            <w:r w:rsidR="00867DF3">
              <w:rPr>
                <w:sz w:val="20"/>
                <w:szCs w:val="20"/>
              </w:rPr>
              <w:t>o</w:t>
            </w:r>
            <w:r w:rsidRPr="007F4472">
              <w:rPr>
                <w:sz w:val="20"/>
                <w:szCs w:val="20"/>
              </w:rPr>
              <w:t>t match the claim for reimbursement. </w:t>
            </w:r>
          </w:p>
          <w:p w14:paraId="26EE4687" w14:textId="77777777" w:rsidR="007F4472" w:rsidRPr="007F4472" w:rsidRDefault="007F4472" w:rsidP="00647ACE">
            <w:pPr>
              <w:rPr>
                <w:sz w:val="20"/>
                <w:szCs w:val="20"/>
              </w:rPr>
            </w:pPr>
          </w:p>
          <w:p w14:paraId="5D297AE7" w14:textId="142B8061" w:rsidR="00647ACE" w:rsidRPr="007F4472" w:rsidRDefault="007F4472" w:rsidP="00647ACE">
            <w:r w:rsidRPr="007F4472">
              <w:rPr>
                <w:sz w:val="20"/>
                <w:szCs w:val="20"/>
              </w:rPr>
              <w:t>The Sponsor has claimed meals in error based on inaccurate counting and/or claiming procedures. The counts by category were not correctly used in the claim for reimbursement. Specifically, meal count was transposed incorrectly from the edit check worksheet.</w:t>
            </w: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FC36B04" w:rsidR="006B7A09" w:rsidRPr="009319BD" w:rsidRDefault="007F44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2F7418A" w14:textId="63E8C63A" w:rsidR="007078C5" w:rsidRDefault="00A5511A" w:rsidP="00867DF3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87AB484" w:rsidR="006B7A09" w:rsidRPr="009319BD" w:rsidRDefault="007F44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653697D" w:rsidR="006B7A09" w:rsidRPr="009319BD" w:rsidRDefault="007F44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6997C2E" w14:textId="740999BA" w:rsidR="008563F4" w:rsidRPr="007078C5" w:rsidRDefault="00A5511A" w:rsidP="00867DF3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DB93D3B" w:rsidR="006B7A09" w:rsidRPr="009319BD" w:rsidRDefault="007F44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AF2D8F9" w14:textId="2F5B5BAC" w:rsidR="00FE0355" w:rsidRDefault="00FE0355" w:rsidP="006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72C07A4" w:rsidR="006B7A09" w:rsidRPr="009319BD" w:rsidRDefault="007F44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CF7EA43" w14:textId="5ED8ACED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C0B6006" w:rsidR="006B7A09" w:rsidRPr="009319BD" w:rsidRDefault="007F44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8F0DF50" w:rsidR="006B7A09" w:rsidRPr="009319BD" w:rsidRDefault="007F44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A464064" w:rsidR="00D03ED5" w:rsidRPr="009319BD" w:rsidRDefault="007F44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8F8BAD2" w:rsidR="00D03ED5" w:rsidRPr="009319BD" w:rsidRDefault="007F44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1CD2E22" w:rsidR="00D24103" w:rsidRPr="009319BD" w:rsidRDefault="007F4472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179F">
              <w:rPr>
                <w:sz w:val="20"/>
                <w:szCs w:val="20"/>
              </w:rPr>
            </w:r>
            <w:r w:rsidR="0010179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5F766DF" w14:textId="7E08C843" w:rsidR="00647ACE" w:rsidRPr="007F4472" w:rsidRDefault="007F4472" w:rsidP="007F4472">
            <w:pPr>
              <w:rPr>
                <w:sz w:val="20"/>
                <w:szCs w:val="20"/>
              </w:rPr>
            </w:pPr>
            <w:r w:rsidRPr="007F4472">
              <w:rPr>
                <w:sz w:val="20"/>
                <w:szCs w:val="20"/>
              </w:rPr>
              <w:t>Any requests for additional information were quickly addressed. Sponsor was receptive to provided technical assistance.</w:t>
            </w:r>
          </w:p>
          <w:p w14:paraId="1B4B8AB5" w14:textId="3C150198" w:rsidR="007F4472" w:rsidRPr="007F4472" w:rsidRDefault="007F4472" w:rsidP="007F4472">
            <w:pPr>
              <w:rPr>
                <w:sz w:val="20"/>
                <w:szCs w:val="20"/>
              </w:rPr>
            </w:pPr>
          </w:p>
          <w:p w14:paraId="7C005E9E" w14:textId="77777777" w:rsidR="007F4472" w:rsidRPr="007F4472" w:rsidRDefault="007F4472" w:rsidP="007F4472">
            <w:pPr>
              <w:rPr>
                <w:color w:val="auto"/>
                <w:sz w:val="20"/>
                <w:szCs w:val="20"/>
                <w:lang w:eastAsia="en-US"/>
              </w:rPr>
            </w:pPr>
            <w:r w:rsidRPr="007F4472">
              <w:rPr>
                <w:sz w:val="20"/>
                <w:szCs w:val="20"/>
              </w:rPr>
              <w:t>A nice presentation was provided by the teacher during the observation.</w:t>
            </w:r>
          </w:p>
          <w:p w14:paraId="1935C2C2" w14:textId="172F2050" w:rsidR="00647ACE" w:rsidRPr="007F4472" w:rsidRDefault="00647ACE" w:rsidP="007F4472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E50E0" w14:textId="77777777" w:rsidR="00A82FBD" w:rsidRDefault="00A82FBD" w:rsidP="00A16BFB">
      <w:r>
        <w:separator/>
      </w:r>
    </w:p>
  </w:endnote>
  <w:endnote w:type="continuationSeparator" w:id="0">
    <w:p w14:paraId="686B2445" w14:textId="77777777" w:rsidR="00A82FBD" w:rsidRDefault="00A82FBD" w:rsidP="00A16BFB">
      <w:r>
        <w:continuationSeparator/>
      </w:r>
    </w:p>
  </w:endnote>
  <w:endnote w:type="continuationNotice" w:id="1">
    <w:p w14:paraId="55DC850A" w14:textId="77777777" w:rsidR="00A82FBD" w:rsidRDefault="00A82F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72F11" w14:textId="77777777" w:rsidR="00A82FBD" w:rsidRDefault="00A82FBD" w:rsidP="00A16BFB">
      <w:r>
        <w:separator/>
      </w:r>
    </w:p>
  </w:footnote>
  <w:footnote w:type="continuationSeparator" w:id="0">
    <w:p w14:paraId="3316ACCD" w14:textId="77777777" w:rsidR="00A82FBD" w:rsidRDefault="00A82FBD" w:rsidP="00A16BFB">
      <w:r>
        <w:continuationSeparator/>
      </w:r>
    </w:p>
  </w:footnote>
  <w:footnote w:type="continuationNotice" w:id="1">
    <w:p w14:paraId="1C9904CF" w14:textId="77777777" w:rsidR="00A82FBD" w:rsidRDefault="00A82F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5E209" w14:textId="62A8A16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</w:p>
  <w:p w14:paraId="360D5ABF" w14:textId="0F440B3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7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x4jKeW8EqVud/SeeofjOm/8eqapEV6Vmx13dETQ+juXnxWhoyx1wSzvfadBABE4S+yeE+ZA55+8zViOpzMwauQ==" w:salt="uhgMLL4mDi7eF3aRorOSC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179F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5701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0238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4472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67DF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2FBD"/>
    <w:rsid w:val="00A8451D"/>
    <w:rsid w:val="00A84D4F"/>
    <w:rsid w:val="00A95334"/>
    <w:rsid w:val="00AA4338"/>
    <w:rsid w:val="00AB5DA9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4CD6"/>
    <w:rsid w:val="00F17F0F"/>
    <w:rsid w:val="00F202A4"/>
    <w:rsid w:val="00F20382"/>
    <w:rsid w:val="00F41805"/>
    <w:rsid w:val="00F577C4"/>
    <w:rsid w:val="00F6713F"/>
    <w:rsid w:val="00F710D3"/>
    <w:rsid w:val="00F7773A"/>
    <w:rsid w:val="00F800A1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59034C-2E71-4C86-824E-01B41DCA9817}"/>
</file>

<file path=customXml/itemProps5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05</Words>
  <Characters>4594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2-21T17:58:00Z</cp:lastPrinted>
  <dcterms:created xsi:type="dcterms:W3CDTF">2021-05-05T18:05:00Z</dcterms:created>
  <dcterms:modified xsi:type="dcterms:W3CDTF">2021-05-05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4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